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532CE" w14:textId="118983F4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ENDA DE DON ADAN</w:t>
      </w:r>
    </w:p>
    <w:p w14:paraId="3F9AF089" w14:textId="77777777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360AA098" w14:textId="77777777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50BFC57A" w14:textId="77777777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6807C67D" w14:textId="77777777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0D569C34" w14:textId="77777777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4EB334DB" w14:textId="77777777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4BFF97B7" w14:textId="77777777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276C1F60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CAMILO SOLER</w:t>
      </w:r>
    </w:p>
    <w:p w14:paraId="79FC5BD2" w14:textId="77777777" w:rsidR="00C73ACE" w:rsidRPr="00B20090" w:rsidRDefault="00C73ACE" w:rsidP="00C73A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5B7F19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0E27CD02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27F080EC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508EA43E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0B3FB572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 xml:space="preserve">SERVICIO NACIONAL DE APRENDIZAJE SENA </w:t>
      </w:r>
    </w:p>
    <w:p w14:paraId="26207E81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FICHA 2252475</w:t>
      </w:r>
    </w:p>
    <w:p w14:paraId="47A1D528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FACATATIVA</w:t>
      </w:r>
    </w:p>
    <w:p w14:paraId="267B4583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2021</w:t>
      </w:r>
    </w:p>
    <w:p w14:paraId="62266E3B" w14:textId="22E23115" w:rsidR="00C73ACE" w:rsidRPr="00B20090" w:rsidRDefault="00C73ACE" w:rsidP="00C73ACE">
      <w:pPr>
        <w:spacing w:line="480" w:lineRule="auto"/>
        <w:ind w:left="144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IENDA DE DON ADAN</w:t>
      </w:r>
    </w:p>
    <w:p w14:paraId="775FBDC0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2EFF534E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142BA830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69DFEC89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CAMILO SOLER</w:t>
      </w:r>
    </w:p>
    <w:p w14:paraId="4E823F53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75C44125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05041B29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0992AAF8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Trabajo de consulta</w:t>
      </w:r>
    </w:p>
    <w:p w14:paraId="5AB5B2FA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079FF438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1E68C231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regado a la ingeniera </w:t>
      </w:r>
      <w:proofErr w:type="spellStart"/>
      <w:r>
        <w:rPr>
          <w:rFonts w:ascii="Times New Roman" w:hAnsi="Times New Roman" w:cs="Times New Roman"/>
          <w:sz w:val="24"/>
          <w:szCs w:val="24"/>
        </w:rPr>
        <w:t>N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rly Carpeta </w:t>
      </w:r>
      <w:proofErr w:type="spellStart"/>
      <w:r>
        <w:rPr>
          <w:rFonts w:ascii="Times New Roman" w:hAnsi="Times New Roman" w:cs="Times New Roman"/>
          <w:sz w:val="24"/>
          <w:szCs w:val="24"/>
        </w:rPr>
        <w:t>Sanchez</w:t>
      </w:r>
      <w:proofErr w:type="spellEnd"/>
    </w:p>
    <w:p w14:paraId="33EE8DF8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61C93776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7F6197EF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 xml:space="preserve">SERVICIO NACIONAL DE APRENDIZAJE SENA </w:t>
      </w:r>
    </w:p>
    <w:p w14:paraId="5E0EA582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FICHA 2252475</w:t>
      </w:r>
    </w:p>
    <w:p w14:paraId="72F04577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FACATATIVA</w:t>
      </w:r>
    </w:p>
    <w:p w14:paraId="06A5CCE3" w14:textId="77777777" w:rsidR="00C73ACE" w:rsidRPr="00B20090" w:rsidRDefault="00C73ACE" w:rsidP="00C73ACE">
      <w:pPr>
        <w:spacing w:line="48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B20090">
        <w:rPr>
          <w:rFonts w:ascii="Times New Roman" w:hAnsi="Times New Roman" w:cs="Times New Roman"/>
          <w:sz w:val="24"/>
          <w:szCs w:val="24"/>
        </w:rPr>
        <w:t>2021</w:t>
      </w:r>
    </w:p>
    <w:p w14:paraId="4E83EB29" w14:textId="22C9D9A8" w:rsidR="00C73ACE" w:rsidRDefault="00F3399D" w:rsidP="00110C5B">
      <w:pPr>
        <w:pStyle w:val="ListParagraph"/>
        <w:numPr>
          <w:ilvl w:val="0"/>
          <w:numId w:val="1"/>
        </w:num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cript de la base de datos.</w:t>
      </w:r>
    </w:p>
    <w:p w14:paraId="4F6BD663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</w:rPr>
        <w:t>create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database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tienda;</w:t>
      </w:r>
    </w:p>
    <w:p w14:paraId="770C7226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0C5B">
        <w:rPr>
          <w:rFonts w:ascii="Times New Roman" w:hAnsi="Times New Roman" w:cs="Times New Roman"/>
          <w:sz w:val="24"/>
          <w:szCs w:val="24"/>
        </w:rPr>
        <w:t>use tienda;</w:t>
      </w:r>
    </w:p>
    <w:p w14:paraId="33840202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create table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proveedore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</w:p>
    <w:p w14:paraId="6A4DD746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nitproveedor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primary key not null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auto_increme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47487C62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iudad_proveedor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rchar(</w:t>
      </w:r>
      <w:proofErr w:type="gramEnd"/>
      <w:r w:rsidRPr="00110C5B">
        <w:rPr>
          <w:rFonts w:ascii="Times New Roman" w:hAnsi="Times New Roman" w:cs="Times New Roman"/>
          <w:sz w:val="24"/>
          <w:szCs w:val="24"/>
          <w:lang w:val="en-US"/>
        </w:rPr>
        <w:t>255) not null,</w:t>
      </w:r>
    </w:p>
    <w:p w14:paraId="42D8A148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direccion_proveedor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rchar(</w:t>
      </w:r>
      <w:proofErr w:type="gramEnd"/>
      <w:r w:rsidRPr="00110C5B">
        <w:rPr>
          <w:rFonts w:ascii="Times New Roman" w:hAnsi="Times New Roman" w:cs="Times New Roman"/>
          <w:sz w:val="24"/>
          <w:szCs w:val="24"/>
          <w:lang w:val="en-US"/>
        </w:rPr>
        <w:t>255) not null,</w:t>
      </w:r>
    </w:p>
    <w:p w14:paraId="0BB00D4B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telefono_proveedor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rchar(</w:t>
      </w:r>
      <w:proofErr w:type="gramEnd"/>
      <w:r w:rsidRPr="00110C5B">
        <w:rPr>
          <w:rFonts w:ascii="Times New Roman" w:hAnsi="Times New Roman" w:cs="Times New Roman"/>
          <w:sz w:val="24"/>
          <w:szCs w:val="24"/>
          <w:lang w:val="en-US"/>
        </w:rPr>
        <w:t>255) not null</w:t>
      </w:r>
    </w:p>
    <w:p w14:paraId="7BFAAA51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5A64EED8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alter table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proveedore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add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nombre_proveedor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rchar(</w:t>
      </w:r>
      <w:proofErr w:type="gram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255) not null After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direccion_proveedor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D2BB367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create table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producto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</w:p>
    <w:p w14:paraId="408E5594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odigo_producto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primary key not null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auto_increme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2F75DC9E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ivacompr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,</w:t>
      </w:r>
    </w:p>
    <w:p w14:paraId="579D68AC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nitproveedor_produc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not null,</w:t>
      </w:r>
    </w:p>
    <w:p w14:paraId="4CC56F11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ombre_producto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</w:rPr>
        <w:t>varchar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10C5B">
        <w:rPr>
          <w:rFonts w:ascii="Times New Roman" w:hAnsi="Times New Roman" w:cs="Times New Roman"/>
          <w:sz w:val="24"/>
          <w:szCs w:val="24"/>
        </w:rPr>
        <w:t xml:space="preserve">255)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ot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ull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,</w:t>
      </w:r>
    </w:p>
    <w:p w14:paraId="4D42BE2F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precio_compr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,</w:t>
      </w:r>
    </w:p>
    <w:p w14:paraId="1486F734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precio_vent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,</w:t>
      </w:r>
    </w:p>
    <w:p w14:paraId="18C64F79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>foreign key (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nitproveedor_produc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) references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proveedore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nitproveedor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AE396AC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5818036C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C483641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create table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detalle_</w:t>
      </w:r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ent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</w:p>
    <w:p w14:paraId="6956244B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odigo_detalle_vent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primary key not null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auto_increme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28BB326E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lastRenderedPageBreak/>
        <w:t>cantidad_producto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int not null,</w:t>
      </w:r>
    </w:p>
    <w:p w14:paraId="308A6FFE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odigo_producto_de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not null,</w:t>
      </w:r>
    </w:p>
    <w:p w14:paraId="49F7286F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odigo_vent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not null,</w:t>
      </w:r>
    </w:p>
    <w:p w14:paraId="29D6F6E7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lor_total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,</w:t>
      </w:r>
    </w:p>
    <w:p w14:paraId="36CAC7D2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lor_vent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,</w:t>
      </w:r>
    </w:p>
    <w:p w14:paraId="1C609D35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loriv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,</w:t>
      </w:r>
    </w:p>
    <w:p w14:paraId="417BAC88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key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codigo_producto_det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productos(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codigo_producto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)</w:t>
      </w:r>
    </w:p>
    <w:p w14:paraId="4096B2AD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70516572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create table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enta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</w:p>
    <w:p w14:paraId="7DADB501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odigo_venta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primary key not null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auto_increme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0C05EB77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edula_cliente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not null,</w:t>
      </w:r>
    </w:p>
    <w:p w14:paraId="5A26F0B2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edula_usuario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not null,</w:t>
      </w:r>
    </w:p>
    <w:p w14:paraId="22ECCCE9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ivavent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,</w:t>
      </w:r>
    </w:p>
    <w:p w14:paraId="717DBDDD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total_vent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,</w:t>
      </w:r>
    </w:p>
    <w:p w14:paraId="7FE9C277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lor_venta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double not null</w:t>
      </w:r>
    </w:p>
    <w:p w14:paraId="45D640BF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477EC06B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create table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liente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</w:p>
    <w:p w14:paraId="64A8AB53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edula_cliente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primary key not null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auto_increme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35C182EB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</w:rPr>
        <w:t>direccion_cliente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</w:rPr>
        <w:t>varchar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10C5B">
        <w:rPr>
          <w:rFonts w:ascii="Times New Roman" w:hAnsi="Times New Roman" w:cs="Times New Roman"/>
          <w:sz w:val="24"/>
          <w:szCs w:val="24"/>
        </w:rPr>
        <w:t xml:space="preserve">255)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ot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ull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,</w:t>
      </w:r>
    </w:p>
    <w:p w14:paraId="5BC83D32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email_cliente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rchar(</w:t>
      </w:r>
      <w:proofErr w:type="gramEnd"/>
      <w:r w:rsidRPr="00110C5B">
        <w:rPr>
          <w:rFonts w:ascii="Times New Roman" w:hAnsi="Times New Roman" w:cs="Times New Roman"/>
          <w:sz w:val="24"/>
          <w:szCs w:val="24"/>
          <w:lang w:val="en-US"/>
        </w:rPr>
        <w:t>255) not null,</w:t>
      </w:r>
    </w:p>
    <w:p w14:paraId="2BE0A079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ombre_cliente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</w:rPr>
        <w:t>varchar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10C5B">
        <w:rPr>
          <w:rFonts w:ascii="Times New Roman" w:hAnsi="Times New Roman" w:cs="Times New Roman"/>
          <w:sz w:val="24"/>
          <w:szCs w:val="24"/>
        </w:rPr>
        <w:t xml:space="preserve">255)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ot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ull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,</w:t>
      </w:r>
    </w:p>
    <w:p w14:paraId="63791EB7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</w:rPr>
        <w:t>telefono_cliente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</w:rPr>
        <w:t>varchar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10C5B">
        <w:rPr>
          <w:rFonts w:ascii="Times New Roman" w:hAnsi="Times New Roman" w:cs="Times New Roman"/>
          <w:sz w:val="24"/>
          <w:szCs w:val="24"/>
        </w:rPr>
        <w:t>255)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ot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ull</w:t>
      </w:r>
      <w:proofErr w:type="spellEnd"/>
    </w:p>
    <w:p w14:paraId="389C4DBD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0C5B">
        <w:rPr>
          <w:rFonts w:ascii="Times New Roman" w:hAnsi="Times New Roman" w:cs="Times New Roman"/>
          <w:sz w:val="24"/>
          <w:szCs w:val="24"/>
        </w:rPr>
        <w:t>);</w:t>
      </w:r>
    </w:p>
    <w:p w14:paraId="5F5F1DC8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065E7E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create table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usuario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</w:p>
    <w:p w14:paraId="1263E3A3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edula_usuario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bigi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primary key not null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auto_increment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1D20B238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email_usuario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archar(</w:t>
      </w:r>
      <w:proofErr w:type="gramEnd"/>
      <w:r w:rsidRPr="00110C5B">
        <w:rPr>
          <w:rFonts w:ascii="Times New Roman" w:hAnsi="Times New Roman" w:cs="Times New Roman"/>
          <w:sz w:val="24"/>
          <w:szCs w:val="24"/>
          <w:lang w:val="en-US"/>
        </w:rPr>
        <w:t>255) not null,</w:t>
      </w:r>
    </w:p>
    <w:p w14:paraId="0A61C532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ombre_usuario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</w:rPr>
        <w:t>varchar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10C5B">
        <w:rPr>
          <w:rFonts w:ascii="Times New Roman" w:hAnsi="Times New Roman" w:cs="Times New Roman"/>
          <w:sz w:val="24"/>
          <w:szCs w:val="24"/>
        </w:rPr>
        <w:t xml:space="preserve">255)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ot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null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,</w:t>
      </w:r>
    </w:p>
    <w:p w14:paraId="63D6C124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10C5B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</w:rPr>
        <w:t>varchar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10C5B">
        <w:rPr>
          <w:rFonts w:ascii="Times New Roman" w:hAnsi="Times New Roman" w:cs="Times New Roman"/>
          <w:sz w:val="24"/>
          <w:szCs w:val="24"/>
        </w:rPr>
        <w:t>255),</w:t>
      </w:r>
    </w:p>
    <w:p w14:paraId="40BC61D6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0C5B">
        <w:rPr>
          <w:rFonts w:ascii="Times New Roman" w:hAnsi="Times New Roman" w:cs="Times New Roman"/>
          <w:sz w:val="24"/>
          <w:szCs w:val="24"/>
        </w:rPr>
        <w:t xml:space="preserve">usuario </w:t>
      </w:r>
      <w:proofErr w:type="spellStart"/>
      <w:proofErr w:type="gramStart"/>
      <w:r w:rsidRPr="00110C5B">
        <w:rPr>
          <w:rFonts w:ascii="Times New Roman" w:hAnsi="Times New Roman" w:cs="Times New Roman"/>
          <w:sz w:val="24"/>
          <w:szCs w:val="24"/>
        </w:rPr>
        <w:t>varchar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10C5B">
        <w:rPr>
          <w:rFonts w:ascii="Times New Roman" w:hAnsi="Times New Roman" w:cs="Times New Roman"/>
          <w:sz w:val="24"/>
          <w:szCs w:val="24"/>
        </w:rPr>
        <w:t>255)</w:t>
      </w:r>
    </w:p>
    <w:p w14:paraId="16022DD4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0C5B">
        <w:rPr>
          <w:rFonts w:ascii="Times New Roman" w:hAnsi="Times New Roman" w:cs="Times New Roman"/>
          <w:sz w:val="24"/>
          <w:szCs w:val="24"/>
        </w:rPr>
        <w:t>);</w:t>
      </w:r>
    </w:p>
    <w:p w14:paraId="6CA4E4BF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0C5B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detalle_venta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key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codigo_venta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ventas(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codigo_ventas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);</w:t>
      </w:r>
    </w:p>
    <w:p w14:paraId="0CE85F36" w14:textId="77777777" w:rsidR="00110C5B" w:rsidRP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alter table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venta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 add foreign key (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edula_cliente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 xml:space="preserve">) references 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liente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110C5B">
        <w:rPr>
          <w:rFonts w:ascii="Times New Roman" w:hAnsi="Times New Roman" w:cs="Times New Roman"/>
          <w:sz w:val="24"/>
          <w:szCs w:val="24"/>
          <w:lang w:val="en-US"/>
        </w:rPr>
        <w:t>cedula_clientes</w:t>
      </w:r>
      <w:proofErr w:type="spellEnd"/>
      <w:r w:rsidRPr="00110C5B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34AFBD60" w14:textId="1B89270C" w:rsid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10C5B">
        <w:rPr>
          <w:rFonts w:ascii="Times New Roman" w:hAnsi="Times New Roman" w:cs="Times New Roman"/>
          <w:sz w:val="24"/>
          <w:szCs w:val="24"/>
        </w:rPr>
        <w:t xml:space="preserve">alter table ventas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key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cedula_usuario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 xml:space="preserve"> usuarios(</w:t>
      </w:r>
      <w:proofErr w:type="spellStart"/>
      <w:r w:rsidRPr="00110C5B">
        <w:rPr>
          <w:rFonts w:ascii="Times New Roman" w:hAnsi="Times New Roman" w:cs="Times New Roman"/>
          <w:sz w:val="24"/>
          <w:szCs w:val="24"/>
        </w:rPr>
        <w:t>cedula_usuarios</w:t>
      </w:r>
      <w:proofErr w:type="spellEnd"/>
      <w:r w:rsidRPr="00110C5B">
        <w:rPr>
          <w:rFonts w:ascii="Times New Roman" w:hAnsi="Times New Roman" w:cs="Times New Roman"/>
          <w:sz w:val="24"/>
          <w:szCs w:val="24"/>
        </w:rPr>
        <w:t>);</w:t>
      </w:r>
    </w:p>
    <w:p w14:paraId="77ABA849" w14:textId="4DCDF225" w:rsidR="00110C5B" w:rsidRDefault="00110C5B" w:rsidP="00110C5B">
      <w:pPr>
        <w:pStyle w:val="ListParagraph"/>
        <w:spacing w:line="48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64E0A701" wp14:editId="36E95060">
            <wp:extent cx="5429250" cy="4552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2276" t="19955" r="26763" b="31485"/>
                    <a:stretch/>
                  </pic:blipFill>
                  <pic:spPr bwMode="auto">
                    <a:xfrm>
                      <a:off x="0" y="0"/>
                      <a:ext cx="5447309" cy="4568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10C5B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0A672AA7" wp14:editId="36E6C2DA">
            <wp:extent cx="5705475" cy="3581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2436" t="21949" r="1441" b="27879"/>
                    <a:stretch/>
                  </pic:blipFill>
                  <pic:spPr bwMode="auto">
                    <a:xfrm>
                      <a:off x="0" y="0"/>
                      <a:ext cx="5705475" cy="358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427DAF" w14:textId="77777777" w:rsidR="00110C5B" w:rsidRDefault="00110C5B" w:rsidP="00110C5B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  <w:sectPr w:rsidR="00110C5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59C13DB0" wp14:editId="20D1F3D0">
            <wp:extent cx="5695950" cy="4162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2436" t="19954" r="19391" b="13911"/>
                    <a:stretch/>
                  </pic:blipFill>
                  <pic:spPr bwMode="auto">
                    <a:xfrm>
                      <a:off x="0" y="0"/>
                      <a:ext cx="5695950" cy="4162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343E83" w14:textId="0F64E1B4" w:rsidR="00110C5B" w:rsidRPr="00110C5B" w:rsidRDefault="00110C5B" w:rsidP="00110C5B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110C5B" w:rsidRPr="00110C5B" w:rsidSect="00110C5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2FEAD2C" w14:textId="4470B6BC" w:rsidR="00EC4944" w:rsidRDefault="00EC4944" w:rsidP="00110C5B">
      <w:pPr>
        <w:pStyle w:val="ListParagraph"/>
        <w:numPr>
          <w:ilvl w:val="0"/>
          <w:numId w:val="1"/>
        </w:num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</w:t>
      </w:r>
      <w:r w:rsidR="004A2AAC">
        <w:rPr>
          <w:rFonts w:ascii="Times New Roman" w:hAnsi="Times New Roman" w:cs="Times New Roman"/>
          <w:sz w:val="24"/>
          <w:szCs w:val="24"/>
        </w:rPr>
        <w:t xml:space="preserve">agrama entidad </w:t>
      </w:r>
      <w:proofErr w:type="spellStart"/>
      <w:r w:rsidR="004A2AAC">
        <w:rPr>
          <w:rFonts w:ascii="Times New Roman" w:hAnsi="Times New Roman" w:cs="Times New Roman"/>
          <w:sz w:val="24"/>
          <w:szCs w:val="24"/>
        </w:rPr>
        <w:t>relacio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31F28EF" w14:textId="0B7BE032" w:rsidR="00E779DF" w:rsidRPr="00F3399D" w:rsidRDefault="00E779DF" w:rsidP="00E779DF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A549696" wp14:editId="0A5FDDC5">
            <wp:extent cx="8229600" cy="54959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79DF" w:rsidRPr="00F3399D" w:rsidSect="00E779D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B7292"/>
    <w:multiLevelType w:val="hybridMultilevel"/>
    <w:tmpl w:val="7868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jYxMze1NDEzMjdX0lEKTi0uzszPAykwrAUADWponSwAAAA="/>
  </w:docVars>
  <w:rsids>
    <w:rsidRoot w:val="00C73ACE"/>
    <w:rsid w:val="00110C5B"/>
    <w:rsid w:val="004A2AAC"/>
    <w:rsid w:val="00A77798"/>
    <w:rsid w:val="00B71953"/>
    <w:rsid w:val="00C73ACE"/>
    <w:rsid w:val="00DB2E16"/>
    <w:rsid w:val="00E779DF"/>
    <w:rsid w:val="00EC4944"/>
    <w:rsid w:val="00F33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69E9F"/>
  <w15:chartTrackingRefBased/>
  <w15:docId w15:val="{5A44611D-993E-43B4-AB53-6DB290212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ACE"/>
    <w:pPr>
      <w:spacing w:line="254" w:lineRule="auto"/>
    </w:pPr>
    <w:rPr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39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o soler</dc:creator>
  <cp:keywords/>
  <dc:description/>
  <cp:lastModifiedBy>Camilo soler</cp:lastModifiedBy>
  <cp:revision>7</cp:revision>
  <dcterms:created xsi:type="dcterms:W3CDTF">2021-10-13T21:29:00Z</dcterms:created>
  <dcterms:modified xsi:type="dcterms:W3CDTF">2021-10-13T22:56:00Z</dcterms:modified>
</cp:coreProperties>
</file>